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C1113" w14:textId="77777777" w:rsidR="00F92A9B" w:rsidRDefault="00575300">
      <w:pPr>
        <w:pStyle w:val="Title"/>
      </w:pPr>
      <w:r>
        <w:t>Automatic vs Manual Transmission: miles per gallon criteria</w:t>
      </w:r>
    </w:p>
    <w:p w14:paraId="2A180834" w14:textId="77777777" w:rsidR="00F92A9B" w:rsidRDefault="00575300">
      <w:pPr>
        <w:pStyle w:val="Heading2"/>
      </w:pPr>
      <w:bookmarkStart w:id="0" w:name="summary"/>
      <w:bookmarkEnd w:id="0"/>
      <w:r>
        <w:t>Summary</w:t>
      </w:r>
    </w:p>
    <w:p w14:paraId="76FF87EE" w14:textId="77777777" w:rsidR="00F92A9B" w:rsidRDefault="00575300">
      <w:r>
        <w:t>The main porpuse of this report is give a answer to the question: “Is an automatic or manual transmission better for MPG”. The conclussion is that Automatic transmission is better than Manual Transmission, and this characteristic is more clear in the 8 cyl</w:t>
      </w:r>
      <w:r>
        <w:t>inders cars. One interesting detail is that this charcteristic does not hold if we just consider similar cars that differs only in displacement and transmission. In order to support this conclussion, the MPG difference between automatic and manual transmis</w:t>
      </w:r>
      <w:r>
        <w:t>sions were quantified with the coeficients of a simple regression model.</w:t>
      </w:r>
    </w:p>
    <w:p w14:paraId="440EBBE2" w14:textId="77777777" w:rsidR="00F92A9B" w:rsidRDefault="00575300">
      <w:pPr>
        <w:pStyle w:val="Heading2"/>
      </w:pPr>
      <w:bookmarkStart w:id="1" w:name="exploratory-data-analyses"/>
      <w:bookmarkEnd w:id="1"/>
      <w:r>
        <w:t>Exploratory Data Analyses</w:t>
      </w:r>
    </w:p>
    <w:p w14:paraId="6A634731" w14:textId="77777777" w:rsidR="007313A0" w:rsidRDefault="00575300">
      <w:r>
        <w:t>The first step is look at the data plotting each variable against the order. This plot can be found at the begining of the appendix. From the plots we can se</w:t>
      </w:r>
      <w:r>
        <w:t>e:</w:t>
      </w:r>
    </w:p>
    <w:p w14:paraId="3F61C989" w14:textId="77777777" w:rsidR="007313A0" w:rsidRDefault="00575300" w:rsidP="007313A0">
      <w:pPr>
        <w:pStyle w:val="ListParagraph"/>
        <w:numPr>
          <w:ilvl w:val="0"/>
          <w:numId w:val="3"/>
        </w:numPr>
      </w:pPr>
      <w:r>
        <w:t>Displacement and Weight have almost the same correlation with MPG (−0.848 and −0.868). And actually they have a strong positive correlation between each other (0.888).</w:t>
      </w:r>
    </w:p>
    <w:p w14:paraId="123C7006" w14:textId="77777777" w:rsidR="007313A0" w:rsidRDefault="00575300" w:rsidP="007313A0">
      <w:pPr>
        <w:pStyle w:val="ListParagraph"/>
        <w:numPr>
          <w:ilvl w:val="0"/>
          <w:numId w:val="3"/>
        </w:numPr>
      </w:pPr>
      <w:proofErr w:type="spellStart"/>
      <w:r>
        <w:t>QSec</w:t>
      </w:r>
      <w:proofErr w:type="spellEnd"/>
      <w:r>
        <w:t xml:space="preserve"> and Drat have a very strong positive correlation between each other 0.0912</w:t>
      </w:r>
      <w:r>
        <w:t>.</w:t>
      </w:r>
    </w:p>
    <w:p w14:paraId="73B82076" w14:textId="77777777" w:rsidR="007313A0" w:rsidRDefault="00575300" w:rsidP="007313A0">
      <w:pPr>
        <w:pStyle w:val="ListParagraph"/>
        <w:numPr>
          <w:ilvl w:val="0"/>
          <w:numId w:val="3"/>
        </w:numPr>
      </w:pPr>
      <w:r>
        <w:t xml:space="preserve">V/S and AM transmission have almost the same efect in the MPG, except for </w:t>
      </w:r>
      <w:proofErr w:type="gramStart"/>
      <w:r>
        <w:t>a</w:t>
      </w:r>
      <w:proofErr w:type="gramEnd"/>
      <w:r>
        <w:t xml:space="preserve"> outlier in the V/S case.</w:t>
      </w:r>
    </w:p>
    <w:p w14:paraId="3E94C458" w14:textId="79C250A4" w:rsidR="007313A0" w:rsidRDefault="00575300" w:rsidP="007313A0">
      <w:pPr>
        <w:pStyle w:val="ListParagraph"/>
        <w:numPr>
          <w:ilvl w:val="0"/>
          <w:numId w:val="3"/>
        </w:numPr>
      </w:pPr>
      <w:r>
        <w:t>Gear seems to have no to much effect in the MPG.</w:t>
      </w:r>
    </w:p>
    <w:p w14:paraId="47F99BC9" w14:textId="77777777" w:rsidR="007313A0" w:rsidRDefault="00575300" w:rsidP="007313A0">
      <w:pPr>
        <w:pStyle w:val="ListParagraph"/>
        <w:numPr>
          <w:ilvl w:val="0"/>
          <w:numId w:val="3"/>
        </w:numPr>
      </w:pPr>
      <w:r>
        <w:t>When the amount of Cyl increase, the MPG decrease clearly.</w:t>
      </w:r>
    </w:p>
    <w:p w14:paraId="0C3C2DE9" w14:textId="77777777" w:rsidR="007313A0" w:rsidRDefault="00575300" w:rsidP="007313A0">
      <w:pPr>
        <w:pStyle w:val="ListParagraph"/>
        <w:numPr>
          <w:ilvl w:val="0"/>
          <w:numId w:val="3"/>
        </w:numPr>
      </w:pPr>
      <w:r>
        <w:t>When the amount of carburetors in</w:t>
      </w:r>
      <w:r>
        <w:t>crease, the MPG decrease clearly.</w:t>
      </w:r>
    </w:p>
    <w:p w14:paraId="19EB48CE" w14:textId="2E0D09EC" w:rsidR="007313A0" w:rsidRDefault="00575300" w:rsidP="007313A0">
      <w:pPr>
        <w:pStyle w:val="ListParagraph"/>
        <w:numPr>
          <w:ilvl w:val="0"/>
          <w:numId w:val="3"/>
        </w:numPr>
      </w:pPr>
      <w:r>
        <w:t xml:space="preserve">When the transmission is automatic there is a clear effect of </w:t>
      </w:r>
      <w:r w:rsidR="007313A0">
        <w:t>diminution</w:t>
      </w:r>
      <w:r>
        <w:t xml:space="preserve"> of MPG.</w:t>
      </w:r>
    </w:p>
    <w:p w14:paraId="4EA2CF92" w14:textId="0084034E" w:rsidR="007313A0" w:rsidRDefault="00575300" w:rsidP="007313A0">
      <w:pPr>
        <w:pStyle w:val="ListParagraph"/>
        <w:numPr>
          <w:ilvl w:val="0"/>
          <w:numId w:val="3"/>
        </w:numPr>
      </w:pPr>
      <w:r>
        <w:t xml:space="preserve">In the data we have a big proportion of high cylenders automatyc cars and a big proportion of low </w:t>
      </w:r>
      <w:proofErr w:type="gramStart"/>
      <w:r w:rsidR="007313A0">
        <w:t>cylinders</w:t>
      </w:r>
      <w:proofErr w:type="gramEnd"/>
      <w:r>
        <w:t xml:space="preserve"> manual cars.</w:t>
      </w:r>
    </w:p>
    <w:p w14:paraId="044AA1D9" w14:textId="5701F226" w:rsidR="00F92A9B" w:rsidRDefault="00575300" w:rsidP="007313A0">
      <w:pPr>
        <w:pStyle w:val="ListParagraph"/>
        <w:numPr>
          <w:ilvl w:val="0"/>
          <w:numId w:val="3"/>
        </w:numPr>
      </w:pPr>
      <w:r>
        <w:t>In the dat</w:t>
      </w:r>
      <w:r>
        <w:t>a we have sparse values of displacement for automatyc cars and a concentration of low displacement for manual cars.</w:t>
      </w:r>
    </w:p>
    <w:p w14:paraId="2E819599" w14:textId="23923A88" w:rsidR="007313A0" w:rsidRDefault="00575300">
      <w:r>
        <w:t>From the results above, it is possibl</w:t>
      </w:r>
      <w:r w:rsidR="007313A0">
        <w:t xml:space="preserve">e to try some </w:t>
      </w:r>
      <w:proofErr w:type="spellStart"/>
      <w:r w:rsidR="007313A0">
        <w:t>regresion</w:t>
      </w:r>
      <w:proofErr w:type="spellEnd"/>
      <w:r w:rsidR="007313A0">
        <w:t xml:space="preserve"> models:</w:t>
      </w:r>
    </w:p>
    <w:p w14:paraId="0833F91F" w14:textId="77777777" w:rsidR="007313A0" w:rsidRDefault="007313A0" w:rsidP="007313A0">
      <w:pPr>
        <w:pStyle w:val="ListParagraph"/>
        <w:numPr>
          <w:ilvl w:val="0"/>
          <w:numId w:val="5"/>
        </w:numPr>
      </w:pPr>
      <w:r>
        <w:t>All variables.</w:t>
      </w:r>
    </w:p>
    <w:p w14:paraId="7E93447C" w14:textId="77777777" w:rsidR="007313A0" w:rsidRDefault="00575300" w:rsidP="007313A0">
      <w:pPr>
        <w:pStyle w:val="ListParagraph"/>
        <w:numPr>
          <w:ilvl w:val="0"/>
          <w:numId w:val="5"/>
        </w:numPr>
      </w:pPr>
      <w:r>
        <w:t>All variables minus the WT variable.</w:t>
      </w:r>
    </w:p>
    <w:p w14:paraId="64392CFE" w14:textId="77777777" w:rsidR="007313A0" w:rsidRDefault="00575300" w:rsidP="007313A0">
      <w:pPr>
        <w:pStyle w:val="ListParagraph"/>
        <w:numPr>
          <w:ilvl w:val="0"/>
          <w:numId w:val="5"/>
        </w:numPr>
      </w:pPr>
      <w:r>
        <w:t>All variables</w:t>
      </w:r>
      <w:r>
        <w:t xml:space="preserve"> minus the VS variable.</w:t>
      </w:r>
    </w:p>
    <w:p w14:paraId="0914B097" w14:textId="77777777" w:rsidR="007313A0" w:rsidRDefault="00575300" w:rsidP="007313A0">
      <w:pPr>
        <w:pStyle w:val="ListParagraph"/>
        <w:numPr>
          <w:ilvl w:val="0"/>
          <w:numId w:val="5"/>
        </w:numPr>
      </w:pPr>
      <w:r>
        <w:t>All variables minus the QSEC variable.</w:t>
      </w:r>
    </w:p>
    <w:p w14:paraId="724C9E83" w14:textId="77777777" w:rsidR="007313A0" w:rsidRDefault="00575300" w:rsidP="007313A0">
      <w:pPr>
        <w:pStyle w:val="ListParagraph"/>
        <w:numPr>
          <w:ilvl w:val="0"/>
          <w:numId w:val="5"/>
        </w:numPr>
      </w:pPr>
      <w:r>
        <w:t>All variables minus the GEAR variable.</w:t>
      </w:r>
    </w:p>
    <w:p w14:paraId="2081D083" w14:textId="77777777" w:rsidR="007313A0" w:rsidRDefault="00575300" w:rsidP="007313A0">
      <w:pPr>
        <w:pStyle w:val="ListParagraph"/>
        <w:numPr>
          <w:ilvl w:val="0"/>
          <w:numId w:val="5"/>
        </w:numPr>
      </w:pPr>
      <w:r>
        <w:t xml:space="preserve">All variables minus the </w:t>
      </w:r>
      <w:proofErr w:type="gramStart"/>
      <w:r>
        <w:t>WT,VS</w:t>
      </w:r>
      <w:proofErr w:type="gramEnd"/>
      <w:r>
        <w:t>,QSEC,GEAR variable.</w:t>
      </w:r>
    </w:p>
    <w:p w14:paraId="12CF8216" w14:textId="77777777" w:rsidR="007313A0" w:rsidRDefault="00575300" w:rsidP="007313A0">
      <w:pPr>
        <w:pStyle w:val="ListParagraph"/>
        <w:numPr>
          <w:ilvl w:val="1"/>
          <w:numId w:val="5"/>
        </w:numPr>
      </w:pPr>
      <w:r>
        <w:t>A simple first order polynomial approximation.</w:t>
      </w:r>
    </w:p>
    <w:p w14:paraId="1D3D8D40" w14:textId="3DBE3280" w:rsidR="007313A0" w:rsidRDefault="00575300" w:rsidP="007313A0">
      <w:pPr>
        <w:pStyle w:val="ListParagraph"/>
        <w:numPr>
          <w:ilvl w:val="1"/>
          <w:numId w:val="5"/>
        </w:numPr>
      </w:pPr>
      <w:r>
        <w:t>A high order polynomial approximation (HOLM).</w:t>
      </w:r>
      <w:r>
        <w:br/>
      </w:r>
    </w:p>
    <w:p w14:paraId="3E2FC604" w14:textId="5D608A65" w:rsidR="00F92A9B" w:rsidRDefault="00575300">
      <w:r>
        <w:lastRenderedPageBreak/>
        <w:t>For those linear models we can plot the residuals. Those plots can be found at the second section of the apprendix. There you are going to see residuals plots and the diagnostics plots for our HOLM. From that plots we can say that our high order polynomia</w:t>
      </w:r>
      <w:r>
        <w:t>l approach have a good behaviour from a residual point of view because almost all of the residual points are 0 and the imfluence of the outliers is not so significant.</w:t>
      </w:r>
    </w:p>
    <w:p w14:paraId="49CC6C88" w14:textId="77777777" w:rsidR="00F92A9B" w:rsidRDefault="00575300">
      <w:r>
        <w:t>W</w:t>
      </w:r>
      <w:r>
        <w:t>ith the above results in mind, let's now take a look over the coeficients of our high o</w:t>
      </w:r>
      <w:r>
        <w:t>rder polynomial lineal model, specifically those coeficients that interacts with AM.</w:t>
      </w:r>
    </w:p>
    <w:tbl>
      <w:tblPr>
        <w:tblW w:w="0" w:type="pct"/>
        <w:tblLook w:val="04A0" w:firstRow="1" w:lastRow="0" w:firstColumn="1" w:lastColumn="0" w:noHBand="0" w:noVBand="1"/>
      </w:tblPr>
      <w:tblGrid>
        <w:gridCol w:w="1229"/>
        <w:gridCol w:w="1674"/>
        <w:gridCol w:w="1462"/>
        <w:gridCol w:w="1276"/>
        <w:gridCol w:w="1462"/>
      </w:tblGrid>
      <w:tr w:rsidR="00F92A9B" w14:paraId="5DF50FBD" w14:textId="77777777">
        <w:tc>
          <w:tcPr>
            <w:tcW w:w="0" w:type="auto"/>
            <w:tcBorders>
              <w:bottom w:val="single" w:sz="0" w:space="0" w:color="auto"/>
            </w:tcBorders>
            <w:vAlign w:val="bottom"/>
          </w:tcPr>
          <w:p w14:paraId="426C7885" w14:textId="77777777" w:rsidR="00F92A9B" w:rsidRDefault="00575300">
            <w:pPr>
              <w:pStyle w:val="Compact"/>
            </w:pPr>
            <w:r>
              <w:t>Coef</w:t>
            </w:r>
          </w:p>
        </w:tc>
        <w:tc>
          <w:tcPr>
            <w:tcW w:w="0" w:type="auto"/>
            <w:tcBorders>
              <w:bottom w:val="single" w:sz="0" w:space="0" w:color="auto"/>
            </w:tcBorders>
            <w:vAlign w:val="bottom"/>
          </w:tcPr>
          <w:p w14:paraId="56585B5C" w14:textId="77777777" w:rsidR="00F92A9B" w:rsidRDefault="00575300">
            <w:pPr>
              <w:pStyle w:val="Compact"/>
            </w:pPr>
            <w:r>
              <w:t>Estimate</w:t>
            </w:r>
          </w:p>
        </w:tc>
        <w:tc>
          <w:tcPr>
            <w:tcW w:w="0" w:type="auto"/>
            <w:tcBorders>
              <w:bottom w:val="single" w:sz="0" w:space="0" w:color="auto"/>
            </w:tcBorders>
            <w:vAlign w:val="bottom"/>
          </w:tcPr>
          <w:p w14:paraId="16B5B87C" w14:textId="77777777" w:rsidR="00F92A9B" w:rsidRDefault="00575300">
            <w:pPr>
              <w:pStyle w:val="Compact"/>
            </w:pPr>
            <w:r>
              <w:t>Std. Error</w:t>
            </w:r>
          </w:p>
        </w:tc>
        <w:tc>
          <w:tcPr>
            <w:tcW w:w="0" w:type="auto"/>
            <w:tcBorders>
              <w:bottom w:val="single" w:sz="0" w:space="0" w:color="auto"/>
            </w:tcBorders>
            <w:vAlign w:val="bottom"/>
          </w:tcPr>
          <w:p w14:paraId="54731B47" w14:textId="77777777" w:rsidR="00F92A9B" w:rsidRDefault="00575300">
            <w:pPr>
              <w:pStyle w:val="Compact"/>
            </w:pPr>
            <w:r>
              <w:t>t value</w:t>
            </w:r>
          </w:p>
        </w:tc>
        <w:tc>
          <w:tcPr>
            <w:tcW w:w="0" w:type="auto"/>
            <w:tcBorders>
              <w:bottom w:val="single" w:sz="0" w:space="0" w:color="auto"/>
            </w:tcBorders>
            <w:vAlign w:val="bottom"/>
          </w:tcPr>
          <w:p w14:paraId="5EEA4F67" w14:textId="77777777" w:rsidR="00F92A9B" w:rsidRDefault="00575300">
            <w:pPr>
              <w:pStyle w:val="Compact"/>
            </w:pPr>
            <w:r>
              <w:t>Pr(&gt;</w:t>
            </w:r>
          </w:p>
        </w:tc>
      </w:tr>
      <w:tr w:rsidR="00F92A9B" w14:paraId="0D1552CC" w14:textId="77777777">
        <w:tc>
          <w:tcPr>
            <w:tcW w:w="0" w:type="auto"/>
          </w:tcPr>
          <w:p w14:paraId="1D69A007" w14:textId="77777777" w:rsidR="00F92A9B" w:rsidRDefault="00575300">
            <w:pPr>
              <w:pStyle w:val="Compact"/>
            </w:pPr>
            <w:r>
              <w:t>amM</w:t>
            </w:r>
          </w:p>
        </w:tc>
        <w:tc>
          <w:tcPr>
            <w:tcW w:w="0" w:type="auto"/>
          </w:tcPr>
          <w:p w14:paraId="782CE243" w14:textId="77777777" w:rsidR="00F92A9B" w:rsidRDefault="00575300">
            <w:pPr>
              <w:pStyle w:val="Compact"/>
            </w:pPr>
            <w:r>
              <w:t>-1753.245361</w:t>
            </w:r>
          </w:p>
        </w:tc>
        <w:tc>
          <w:tcPr>
            <w:tcW w:w="0" w:type="auto"/>
          </w:tcPr>
          <w:p w14:paraId="6CF12D9B" w14:textId="77777777" w:rsidR="00F92A9B" w:rsidRDefault="00575300">
            <w:pPr>
              <w:pStyle w:val="Compact"/>
            </w:pPr>
            <w:r>
              <w:t>448.359240</w:t>
            </w:r>
          </w:p>
        </w:tc>
        <w:tc>
          <w:tcPr>
            <w:tcW w:w="0" w:type="auto"/>
          </w:tcPr>
          <w:p w14:paraId="7B6F8A84" w14:textId="77777777" w:rsidR="00F92A9B" w:rsidRDefault="00575300">
            <w:pPr>
              <w:pStyle w:val="Compact"/>
            </w:pPr>
            <w:r>
              <w:t>-3.910358</w:t>
            </w:r>
          </w:p>
        </w:tc>
        <w:tc>
          <w:tcPr>
            <w:tcW w:w="0" w:type="auto"/>
          </w:tcPr>
          <w:p w14:paraId="0121E9DC" w14:textId="77777777" w:rsidR="00F92A9B" w:rsidRDefault="00575300">
            <w:pPr>
              <w:pStyle w:val="Compact"/>
            </w:pPr>
            <w:r>
              <w:t>0.01738857</w:t>
            </w:r>
          </w:p>
        </w:tc>
      </w:tr>
      <w:tr w:rsidR="00F92A9B" w14:paraId="2D435A3A" w14:textId="77777777">
        <w:tc>
          <w:tcPr>
            <w:tcW w:w="0" w:type="auto"/>
          </w:tcPr>
          <w:p w14:paraId="06162698" w14:textId="77777777" w:rsidR="00F92A9B" w:rsidRDefault="00575300">
            <w:pPr>
              <w:pStyle w:val="Compact"/>
            </w:pPr>
            <w:r>
              <w:t>cyl8:amM</w:t>
            </w:r>
          </w:p>
        </w:tc>
        <w:tc>
          <w:tcPr>
            <w:tcW w:w="0" w:type="auto"/>
          </w:tcPr>
          <w:p w14:paraId="1AD342F7" w14:textId="77777777" w:rsidR="00F92A9B" w:rsidRDefault="00575300">
            <w:pPr>
              <w:pStyle w:val="Compact"/>
            </w:pPr>
            <w:r>
              <w:t>-1763.261929</w:t>
            </w:r>
          </w:p>
        </w:tc>
        <w:tc>
          <w:tcPr>
            <w:tcW w:w="0" w:type="auto"/>
          </w:tcPr>
          <w:p w14:paraId="35BCC03B" w14:textId="77777777" w:rsidR="00F92A9B" w:rsidRDefault="00575300">
            <w:pPr>
              <w:pStyle w:val="Compact"/>
            </w:pPr>
            <w:r>
              <w:t>455.789835</w:t>
            </w:r>
          </w:p>
        </w:tc>
        <w:tc>
          <w:tcPr>
            <w:tcW w:w="0" w:type="auto"/>
          </w:tcPr>
          <w:p w14:paraId="252765FF" w14:textId="77777777" w:rsidR="00F92A9B" w:rsidRDefault="00575300">
            <w:pPr>
              <w:pStyle w:val="Compact"/>
            </w:pPr>
            <w:r>
              <w:t>-3.868585</w:t>
            </w:r>
          </w:p>
        </w:tc>
        <w:tc>
          <w:tcPr>
            <w:tcW w:w="0" w:type="auto"/>
          </w:tcPr>
          <w:p w14:paraId="7380BF9A" w14:textId="77777777" w:rsidR="00F92A9B" w:rsidRDefault="00575300">
            <w:pPr>
              <w:pStyle w:val="Compact"/>
            </w:pPr>
            <w:r>
              <w:t>0.01801514</w:t>
            </w:r>
          </w:p>
        </w:tc>
      </w:tr>
      <w:tr w:rsidR="00F92A9B" w14:paraId="4A13123E" w14:textId="77777777">
        <w:tc>
          <w:tcPr>
            <w:tcW w:w="0" w:type="auto"/>
          </w:tcPr>
          <w:p w14:paraId="0BE9307A" w14:textId="77777777" w:rsidR="00F92A9B" w:rsidRDefault="00575300">
            <w:pPr>
              <w:pStyle w:val="Compact"/>
            </w:pPr>
            <w:r>
              <w:t>disp:amM</w:t>
            </w:r>
          </w:p>
        </w:tc>
        <w:tc>
          <w:tcPr>
            <w:tcW w:w="0" w:type="auto"/>
          </w:tcPr>
          <w:p w14:paraId="0BF55DCA" w14:textId="77777777" w:rsidR="00F92A9B" w:rsidRDefault="00575300">
            <w:pPr>
              <w:pStyle w:val="Compact"/>
            </w:pPr>
            <w:r>
              <w:t>10.837153</w:t>
            </w:r>
          </w:p>
        </w:tc>
        <w:tc>
          <w:tcPr>
            <w:tcW w:w="0" w:type="auto"/>
          </w:tcPr>
          <w:p w14:paraId="5F1BBAF7" w14:textId="77777777" w:rsidR="00F92A9B" w:rsidRDefault="00575300">
            <w:pPr>
              <w:pStyle w:val="Compact"/>
            </w:pPr>
            <w:r>
              <w:t>2.989712</w:t>
            </w:r>
          </w:p>
        </w:tc>
        <w:tc>
          <w:tcPr>
            <w:tcW w:w="0" w:type="auto"/>
          </w:tcPr>
          <w:p w14:paraId="45E0727E" w14:textId="77777777" w:rsidR="00F92A9B" w:rsidRDefault="00575300">
            <w:pPr>
              <w:pStyle w:val="Compact"/>
            </w:pPr>
            <w:r>
              <w:t>3.624816</w:t>
            </w:r>
          </w:p>
        </w:tc>
        <w:tc>
          <w:tcPr>
            <w:tcW w:w="0" w:type="auto"/>
          </w:tcPr>
          <w:p w14:paraId="4E9520AB" w14:textId="77777777" w:rsidR="00F92A9B" w:rsidRDefault="00575300">
            <w:pPr>
              <w:pStyle w:val="Compact"/>
            </w:pPr>
            <w:r>
              <w:t>0.02226192</w:t>
            </w:r>
          </w:p>
        </w:tc>
      </w:tr>
      <w:tr w:rsidR="00F92A9B" w14:paraId="6C3D215C" w14:textId="77777777">
        <w:tc>
          <w:tcPr>
            <w:tcW w:w="0" w:type="auto"/>
          </w:tcPr>
          <w:p w14:paraId="58AFB15C" w14:textId="77777777" w:rsidR="00F92A9B" w:rsidRDefault="00575300">
            <w:pPr>
              <w:pStyle w:val="Compact"/>
            </w:pPr>
            <w:r>
              <w:t>hp:amM</w:t>
            </w:r>
          </w:p>
        </w:tc>
        <w:tc>
          <w:tcPr>
            <w:tcW w:w="0" w:type="auto"/>
          </w:tcPr>
          <w:p w14:paraId="6733F248" w14:textId="77777777" w:rsidR="00F92A9B" w:rsidRDefault="00575300">
            <w:pPr>
              <w:pStyle w:val="Compact"/>
            </w:pPr>
            <w:r>
              <w:t>4.259352</w:t>
            </w:r>
          </w:p>
        </w:tc>
        <w:tc>
          <w:tcPr>
            <w:tcW w:w="0" w:type="auto"/>
          </w:tcPr>
          <w:p w14:paraId="4EE2A885" w14:textId="77777777" w:rsidR="00F92A9B" w:rsidRDefault="00575300">
            <w:pPr>
              <w:pStyle w:val="Compact"/>
            </w:pPr>
            <w:r>
              <w:t>2.029748</w:t>
            </w:r>
          </w:p>
        </w:tc>
        <w:tc>
          <w:tcPr>
            <w:tcW w:w="0" w:type="auto"/>
          </w:tcPr>
          <w:p w14:paraId="6867D386" w14:textId="77777777" w:rsidR="00F92A9B" w:rsidRDefault="00575300">
            <w:pPr>
              <w:pStyle w:val="Compact"/>
            </w:pPr>
            <w:r>
              <w:t>2.098464</w:t>
            </w:r>
          </w:p>
        </w:tc>
        <w:tc>
          <w:tcPr>
            <w:tcW w:w="0" w:type="auto"/>
          </w:tcPr>
          <w:p w14:paraId="722ABA61" w14:textId="77777777" w:rsidR="00F92A9B" w:rsidRDefault="00575300">
            <w:pPr>
              <w:pStyle w:val="Compact"/>
            </w:pPr>
            <w:r>
              <w:t>0.10383323</w:t>
            </w:r>
          </w:p>
        </w:tc>
      </w:tr>
    </w:tbl>
    <w:p w14:paraId="7EDDC669" w14:textId="53D29574" w:rsidR="007313A0" w:rsidRDefault="00575300">
      <w:r>
        <w:t xml:space="preserve">From these </w:t>
      </w:r>
      <w:r w:rsidR="007313A0">
        <w:t>coefficients</w:t>
      </w:r>
      <w:r>
        <w:t xml:space="preserve"> we can say:</w:t>
      </w:r>
    </w:p>
    <w:p w14:paraId="6531741C" w14:textId="77777777" w:rsidR="007313A0" w:rsidRDefault="00575300" w:rsidP="007313A0">
      <w:pPr>
        <w:pStyle w:val="ListParagraph"/>
        <w:numPr>
          <w:ilvl w:val="0"/>
          <w:numId w:val="6"/>
        </w:numPr>
      </w:pPr>
      <w:r>
        <w:t>The impact that the Transmission has over 8 cylinder cars is clearly a disminussion of MPG for automatic cars. We conclude this after compare our inte</w:t>
      </w:r>
      <w:r>
        <w:t>rcept with "cyl</w:t>
      </w:r>
      <w:proofErr w:type="gramStart"/>
      <w:r>
        <w:t>8:amM</w:t>
      </w:r>
      <w:proofErr w:type="gramEnd"/>
      <w:r>
        <w:t>" coefficient wich also has a t value not crossing 0 with P value less than 0.05.</w:t>
      </w:r>
    </w:p>
    <w:p w14:paraId="4E30F75F" w14:textId="77777777" w:rsidR="007313A0" w:rsidRDefault="00575300" w:rsidP="007313A0">
      <w:pPr>
        <w:pStyle w:val="ListParagraph"/>
        <w:numPr>
          <w:ilvl w:val="0"/>
          <w:numId w:val="6"/>
        </w:numPr>
      </w:pPr>
      <w:r>
        <w:t>The impact that the Transmission has is clearly a disminussion of MPG for automatic cars. We conclude this after compare our intercept with "amM" coeff</w:t>
      </w:r>
      <w:r>
        <w:t>icient wich also has a t value not crossing 0 with P value less than 0.05.</w:t>
      </w:r>
    </w:p>
    <w:p w14:paraId="0035A5A9" w14:textId="478EE43C" w:rsidR="00F92A9B" w:rsidRDefault="00575300" w:rsidP="007313A0">
      <w:pPr>
        <w:pStyle w:val="ListParagraph"/>
        <w:numPr>
          <w:ilvl w:val="0"/>
          <w:numId w:val="6"/>
        </w:numPr>
      </w:pPr>
      <w:r>
        <w:t xml:space="preserve"> The impact that the Transmission has over displacement is completly different, it is </w:t>
      </w:r>
      <w:proofErr w:type="gramStart"/>
      <w:r>
        <w:t>a</w:t>
      </w:r>
      <w:proofErr w:type="gramEnd"/>
      <w:r>
        <w:t xml:space="preserve"> increase of MPG for Manual cars. We conclude this after compare our intercept with "cyl</w:t>
      </w:r>
      <w:proofErr w:type="gramStart"/>
      <w:r>
        <w:t>8:am</w:t>
      </w:r>
      <w:r>
        <w:t>M</w:t>
      </w:r>
      <w:proofErr w:type="gramEnd"/>
      <w:r>
        <w:t>" coefficient wich also has a t value not crossing 0 with P value less than 0.05.</w:t>
      </w:r>
    </w:p>
    <w:p w14:paraId="2520F2C7" w14:textId="570DC0F5" w:rsidR="00F92A9B" w:rsidRDefault="007313A0">
      <w:pPr>
        <w:pStyle w:val="Heading2"/>
      </w:pPr>
      <w:bookmarkStart w:id="2" w:name="conclussion"/>
      <w:bookmarkEnd w:id="2"/>
      <w:r>
        <w:t>Conclusion</w:t>
      </w:r>
    </w:p>
    <w:p w14:paraId="7C0E807A" w14:textId="77777777" w:rsidR="00F92A9B" w:rsidRDefault="00575300">
      <w:r>
        <w:t>We can say that the conclussion of our coeficients have a clear difference with a first intuition at the data since the data at first glance seems to say that Au</w:t>
      </w:r>
      <w:r>
        <w:t>tomatic cars have less MPG. The explanation to this, it is the bias of the data. We have more 8 cylenders cars with automatic transmission and more 4 cylenders cars with manual transmission.</w:t>
      </w:r>
    </w:p>
    <w:p w14:paraId="193C9315" w14:textId="77777777" w:rsidR="007313A0" w:rsidRDefault="007313A0">
      <w:pPr>
        <w:pStyle w:val="Heading2"/>
      </w:pPr>
      <w:bookmarkStart w:id="3" w:name="appendix"/>
      <w:bookmarkEnd w:id="3"/>
    </w:p>
    <w:p w14:paraId="381DD287" w14:textId="77777777" w:rsidR="007313A0" w:rsidRDefault="007313A0">
      <w:pPr>
        <w:spacing w:before="0" w:after="200"/>
        <w:rPr>
          <w:rFonts w:asciiTheme="majorHAnsi" w:eastAsiaTheme="majorEastAsia" w:hAnsiTheme="majorHAnsi" w:cstheme="majorBidi"/>
          <w:b/>
          <w:bCs/>
          <w:color w:val="4F81BD" w:themeColor="accent1"/>
          <w:sz w:val="32"/>
          <w:szCs w:val="32"/>
        </w:rPr>
      </w:pPr>
      <w:r>
        <w:br w:type="page"/>
      </w:r>
      <w:bookmarkStart w:id="4" w:name="_GoBack"/>
      <w:bookmarkEnd w:id="4"/>
    </w:p>
    <w:p w14:paraId="5363BBC9" w14:textId="5A422F4F" w:rsidR="00F92A9B" w:rsidRDefault="00575300">
      <w:pPr>
        <w:pStyle w:val="Heading2"/>
      </w:pPr>
      <w:r>
        <w:lastRenderedPageBreak/>
        <w:t>Appendix</w:t>
      </w:r>
    </w:p>
    <w:p w14:paraId="3427E46A" w14:textId="77777777" w:rsidR="00F92A9B" w:rsidRDefault="00575300">
      <w:pPr>
        <w:pStyle w:val="Heading3"/>
      </w:pPr>
      <w:bookmarkStart w:id="5" w:name="pair-plots"/>
      <w:bookmarkEnd w:id="5"/>
      <w:r>
        <w:t>Pair Plots</w:t>
      </w:r>
    </w:p>
    <w:p w14:paraId="1BCE4A35" w14:textId="77777777" w:rsidR="00F92A9B" w:rsidRDefault="00575300">
      <w:r>
        <w:rPr>
          <w:noProof/>
        </w:rPr>
        <w:drawing>
          <wp:inline distT="0" distB="0" distL="0" distR="0" wp14:anchorId="775D204A" wp14:editId="4AACAFF7">
            <wp:extent cx="5440680" cy="5440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2.png"/>
                    <pic:cNvPicPr>
                      <a:picLocks noChangeAspect="1" noChangeArrowheads="1"/>
                    </pic:cNvPicPr>
                  </pic:nvPicPr>
                  <pic:blipFill>
                    <a:blip r:embed="rId5"/>
                    <a:stretch>
                      <a:fillRect/>
                    </a:stretch>
                  </pic:blipFill>
                  <pic:spPr bwMode="auto">
                    <a:xfrm>
                      <a:off x="0" y="0"/>
                      <a:ext cx="5440680" cy="5440680"/>
                    </a:xfrm>
                    <a:prstGeom prst="rect">
                      <a:avLst/>
                    </a:prstGeom>
                    <a:noFill/>
                    <a:ln w="9525">
                      <a:noFill/>
                      <a:headEnd/>
                      <a:tailEnd/>
                    </a:ln>
                  </pic:spPr>
                </pic:pic>
              </a:graphicData>
            </a:graphic>
          </wp:inline>
        </w:drawing>
      </w:r>
    </w:p>
    <w:p w14:paraId="54018FDF" w14:textId="77777777" w:rsidR="00F92A9B" w:rsidRDefault="00575300">
      <w:pPr>
        <w:pStyle w:val="Heading3"/>
      </w:pPr>
      <w:bookmarkStart w:id="6" w:name="linear-models"/>
      <w:bookmarkEnd w:id="6"/>
      <w:r>
        <w:lastRenderedPageBreak/>
        <w:t>Linear models</w:t>
      </w:r>
    </w:p>
    <w:p w14:paraId="5AF935D4" w14:textId="77777777" w:rsidR="00F92A9B" w:rsidRDefault="00575300">
      <w:pPr>
        <w:pStyle w:val="Heading4"/>
      </w:pPr>
      <w:bookmarkStart w:id="7" w:name="residuals"/>
      <w:bookmarkEnd w:id="7"/>
      <w:r>
        <w:t>Residuals</w:t>
      </w:r>
    </w:p>
    <w:p w14:paraId="0DF62DFE" w14:textId="18A4C381" w:rsidR="00F92A9B" w:rsidRDefault="00575300">
      <w:r>
        <w:rPr>
          <w:noProof/>
        </w:rPr>
        <w:drawing>
          <wp:inline distT="0" distB="0" distL="0" distR="0" wp14:anchorId="5DE784F3" wp14:editId="53787439">
            <wp:extent cx="2451735" cy="2212340"/>
            <wp:effectExtent l="0" t="0" r="1206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6"/>
                    <a:stretch>
                      <a:fillRect/>
                    </a:stretch>
                  </pic:blipFill>
                  <pic:spPr bwMode="auto">
                    <a:xfrm>
                      <a:off x="0" y="0"/>
                      <a:ext cx="2451735" cy="2212340"/>
                    </a:xfrm>
                    <a:prstGeom prst="rect">
                      <a:avLst/>
                    </a:prstGeom>
                    <a:noFill/>
                    <a:ln w="9525">
                      <a:noFill/>
                      <a:headEnd/>
                      <a:tailEnd/>
                    </a:ln>
                  </pic:spPr>
                </pic:pic>
              </a:graphicData>
            </a:graphic>
          </wp:inline>
        </w:drawing>
      </w:r>
      <w:r w:rsidR="007313A0" w:rsidRPr="007313A0">
        <w:drawing>
          <wp:inline distT="0" distB="0" distL="0" distR="0" wp14:anchorId="03ECE004" wp14:editId="237C8835">
            <wp:extent cx="2502535" cy="2212340"/>
            <wp:effectExtent l="0" t="0" r="1206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2.png"/>
                    <pic:cNvPicPr>
                      <a:picLocks noChangeAspect="1" noChangeArrowheads="1"/>
                    </pic:cNvPicPr>
                  </pic:nvPicPr>
                  <pic:blipFill>
                    <a:blip r:embed="rId7"/>
                    <a:stretch>
                      <a:fillRect/>
                    </a:stretch>
                  </pic:blipFill>
                  <pic:spPr bwMode="auto">
                    <a:xfrm>
                      <a:off x="0" y="0"/>
                      <a:ext cx="2502535" cy="2212340"/>
                    </a:xfrm>
                    <a:prstGeom prst="rect">
                      <a:avLst/>
                    </a:prstGeom>
                    <a:noFill/>
                    <a:ln w="9525">
                      <a:noFill/>
                      <a:headEnd/>
                      <a:tailEnd/>
                    </a:ln>
                  </pic:spPr>
                </pic:pic>
              </a:graphicData>
            </a:graphic>
          </wp:inline>
        </w:drawing>
      </w:r>
    </w:p>
    <w:p w14:paraId="487BB35A" w14:textId="77777777" w:rsidR="00F92A9B" w:rsidRDefault="00575300">
      <w:pPr>
        <w:pStyle w:val="Heading4"/>
      </w:pPr>
      <w:bookmarkStart w:id="8" w:name="diagnostics"/>
      <w:bookmarkEnd w:id="8"/>
      <w:r>
        <w:t>Diagnostics</w:t>
      </w:r>
    </w:p>
    <w:p w14:paraId="4C9C585D" w14:textId="77777777" w:rsidR="00F92A9B" w:rsidRDefault="00575300">
      <w:r>
        <w:rPr>
          <w:noProof/>
        </w:rPr>
        <w:drawing>
          <wp:inline distT="0" distB="0" distL="0" distR="0" wp14:anchorId="7EB6C842" wp14:editId="72050032">
            <wp:extent cx="2223135" cy="17932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2223268" cy="1793347"/>
                    </a:xfrm>
                    <a:prstGeom prst="rect">
                      <a:avLst/>
                    </a:prstGeom>
                    <a:noFill/>
                    <a:ln w="9525">
                      <a:noFill/>
                      <a:headEnd/>
                      <a:tailEnd/>
                    </a:ln>
                  </pic:spPr>
                </pic:pic>
              </a:graphicData>
            </a:graphic>
          </wp:inline>
        </w:drawing>
      </w:r>
      <w:r>
        <w:t xml:space="preserve"> </w:t>
      </w:r>
      <w:r>
        <w:rPr>
          <w:noProof/>
        </w:rPr>
        <w:drawing>
          <wp:inline distT="0" distB="0" distL="0" distR="0" wp14:anchorId="7CC9D0AA" wp14:editId="7C348F5A">
            <wp:extent cx="2235835" cy="1361440"/>
            <wp:effectExtent l="0" t="0" r="0" b="1016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2.png"/>
                    <pic:cNvPicPr>
                      <a:picLocks noChangeAspect="1" noChangeArrowheads="1"/>
                    </pic:cNvPicPr>
                  </pic:nvPicPr>
                  <pic:blipFill>
                    <a:blip r:embed="rId9"/>
                    <a:stretch>
                      <a:fillRect/>
                    </a:stretch>
                  </pic:blipFill>
                  <pic:spPr bwMode="auto">
                    <a:xfrm>
                      <a:off x="0" y="0"/>
                      <a:ext cx="2235970" cy="1361522"/>
                    </a:xfrm>
                    <a:prstGeom prst="rect">
                      <a:avLst/>
                    </a:prstGeom>
                    <a:noFill/>
                    <a:ln w="9525">
                      <a:noFill/>
                      <a:headEnd/>
                      <a:tailEnd/>
                    </a:ln>
                  </pic:spPr>
                </pic:pic>
              </a:graphicData>
            </a:graphic>
          </wp:inline>
        </w:drawing>
      </w:r>
      <w:r>
        <w:t xml:space="preserve"> </w:t>
      </w:r>
      <w:r>
        <w:rPr>
          <w:noProof/>
        </w:rPr>
        <w:drawing>
          <wp:inline distT="0" distB="0" distL="0" distR="0" wp14:anchorId="5396BD2F" wp14:editId="7D1B1BEE">
            <wp:extent cx="2223135" cy="1590040"/>
            <wp:effectExtent l="0" t="0" r="12065" b="1016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3.png"/>
                    <pic:cNvPicPr>
                      <a:picLocks noChangeAspect="1" noChangeArrowheads="1"/>
                    </pic:cNvPicPr>
                  </pic:nvPicPr>
                  <pic:blipFill>
                    <a:blip r:embed="rId10"/>
                    <a:stretch>
                      <a:fillRect/>
                    </a:stretch>
                  </pic:blipFill>
                  <pic:spPr bwMode="auto">
                    <a:xfrm>
                      <a:off x="0" y="0"/>
                      <a:ext cx="2223269" cy="1590136"/>
                    </a:xfrm>
                    <a:prstGeom prst="rect">
                      <a:avLst/>
                    </a:prstGeom>
                    <a:noFill/>
                    <a:ln w="9525">
                      <a:noFill/>
                      <a:headEnd/>
                      <a:tailEnd/>
                    </a:ln>
                  </pic:spPr>
                </pic:pic>
              </a:graphicData>
            </a:graphic>
          </wp:inline>
        </w:drawing>
      </w:r>
      <w:r>
        <w:t xml:space="preserve"> </w:t>
      </w:r>
      <w:r>
        <w:rPr>
          <w:noProof/>
        </w:rPr>
        <w:drawing>
          <wp:inline distT="0" distB="0" distL="0" distR="0" wp14:anchorId="557820E9" wp14:editId="6DB0E3F8">
            <wp:extent cx="2235835" cy="1285240"/>
            <wp:effectExtent l="0" t="0" r="0"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4.png"/>
                    <pic:cNvPicPr>
                      <a:picLocks noChangeAspect="1" noChangeArrowheads="1"/>
                    </pic:cNvPicPr>
                  </pic:nvPicPr>
                  <pic:blipFill>
                    <a:blip r:embed="rId11"/>
                    <a:stretch>
                      <a:fillRect/>
                    </a:stretch>
                  </pic:blipFill>
                  <pic:spPr bwMode="auto">
                    <a:xfrm>
                      <a:off x="0" y="0"/>
                      <a:ext cx="2235968" cy="1285316"/>
                    </a:xfrm>
                    <a:prstGeom prst="rect">
                      <a:avLst/>
                    </a:prstGeom>
                    <a:noFill/>
                    <a:ln w="9525">
                      <a:noFill/>
                      <a:headEnd/>
                      <a:tailEnd/>
                    </a:ln>
                  </pic:spPr>
                </pic:pic>
              </a:graphicData>
            </a:graphic>
          </wp:inline>
        </w:drawing>
      </w:r>
    </w:p>
    <w:p w14:paraId="24F6CB5E" w14:textId="77777777" w:rsidR="00F92A9B" w:rsidRDefault="00575300">
      <w:pPr>
        <w:pStyle w:val="Heading3"/>
      </w:pPr>
      <w:bookmarkStart w:id="9" w:name="coeficients-of-holm"/>
      <w:bookmarkEnd w:id="9"/>
      <w:r>
        <w:t>Coeficients of HOLM</w:t>
      </w:r>
    </w:p>
    <w:p w14:paraId="2AE497FC" w14:textId="77777777" w:rsidR="00F92A9B" w:rsidRDefault="00575300">
      <w:pPr>
        <w:pStyle w:val="SourceCode"/>
      </w:pPr>
      <w:r>
        <w:rPr>
          <w:rStyle w:val="VerbatimChar"/>
        </w:rPr>
        <w:t>##              Estimate Std. Error   t value   Pr(&gt;|t|)</w:t>
      </w:r>
      <w:r>
        <w:br/>
      </w:r>
      <w:r>
        <w:rPr>
          <w:rStyle w:val="VerbatimChar"/>
        </w:rPr>
        <w:t>## amM      -1753.245361 448.359240 -3.910358 0.01738857</w:t>
      </w:r>
      <w:r>
        <w:br/>
      </w:r>
      <w:r>
        <w:rPr>
          <w:rStyle w:val="VerbatimChar"/>
        </w:rPr>
        <w:t>## cyl8:amM -1763.261929 455.789835 -3.868585 0.01801514</w:t>
      </w:r>
      <w:r>
        <w:br/>
      </w:r>
      <w:r>
        <w:rPr>
          <w:rStyle w:val="VerbatimChar"/>
        </w:rPr>
        <w:t>## disp:amM    10.837153   2.989712  3.624816 0.02226192</w:t>
      </w:r>
      <w:r>
        <w:br/>
      </w:r>
      <w:r>
        <w:rPr>
          <w:rStyle w:val="VerbatimChar"/>
        </w:rPr>
        <w:t>## hp:amM       4.259352   2.029748  2.098464 0.10383323</w:t>
      </w:r>
    </w:p>
    <w:sectPr w:rsidR="00F92A9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00AC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16B4EB"/>
    <w:multiLevelType w:val="multilevel"/>
    <w:tmpl w:val="8AC085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71F0AF4"/>
    <w:multiLevelType w:val="hybridMultilevel"/>
    <w:tmpl w:val="E66C500E"/>
    <w:lvl w:ilvl="0" w:tplc="271838A8">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1883132"/>
    <w:multiLevelType w:val="hybridMultilevel"/>
    <w:tmpl w:val="F69A0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ACB1872"/>
    <w:multiLevelType w:val="hybridMultilevel"/>
    <w:tmpl w:val="F55C5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BA9281C"/>
    <w:multiLevelType w:val="hybridMultilevel"/>
    <w:tmpl w:val="FF9C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6F1D"/>
    <w:rsid w:val="004E29B3"/>
    <w:rsid w:val="00575300"/>
    <w:rsid w:val="00590D07"/>
    <w:rsid w:val="007313A0"/>
    <w:rsid w:val="00784D58"/>
    <w:rsid w:val="008D6863"/>
    <w:rsid w:val="00B86B75"/>
    <w:rsid w:val="00BC48D5"/>
    <w:rsid w:val="00C36279"/>
    <w:rsid w:val="00E315A3"/>
    <w:rsid w:val="00F92A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5376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7313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60</Words>
  <Characters>3763</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utomatic vs Manual Transmission: miles per gallon criteria</vt:lpstr>
    </vt:vector>
  </TitlesOfParts>
  <LinksUpToDate>false</LinksUpToDate>
  <CharactersWithSpaces>4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vs Manual Transmission: miles per gallon criteria</dc:title>
  <dc:creator>Edilmo Palencia</dc:creator>
  <cp:lastModifiedBy>Edilmo Palencia</cp:lastModifiedBy>
  <cp:revision>2</cp:revision>
  <dcterms:created xsi:type="dcterms:W3CDTF">2015-09-26T19:33:00Z</dcterms:created>
  <dcterms:modified xsi:type="dcterms:W3CDTF">2015-09-26T19:33:00Z</dcterms:modified>
</cp:coreProperties>
</file>